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270EB2" w14:textId="77777777" w:rsidR="003B6CF5" w:rsidRDefault="003B6CF5" w:rsidP="003B6CF5">
      <w:pPr>
        <w:jc w:val="center"/>
      </w:pPr>
    </w:p>
    <w:p w14:paraId="51AE3534" w14:textId="37A7F4C3" w:rsidR="003B6CF5" w:rsidRPr="003B6CF5" w:rsidRDefault="003B6CF5" w:rsidP="003B6CF5">
      <w:pPr>
        <w:jc w:val="center"/>
        <w:rPr>
          <w:b/>
          <w:bCs/>
          <w:color w:val="C00000"/>
          <w:sz w:val="28"/>
          <w:szCs w:val="28"/>
        </w:rPr>
      </w:pPr>
      <w:r w:rsidRPr="003B6CF5">
        <w:rPr>
          <w:b/>
          <w:bCs/>
          <w:color w:val="C00000"/>
          <w:sz w:val="28"/>
          <w:szCs w:val="28"/>
        </w:rPr>
        <w:t>LISTIĆ ZA SAMOPROCJENU</w:t>
      </w:r>
      <w:r w:rsidR="002F27FB">
        <w:rPr>
          <w:b/>
          <w:bCs/>
          <w:color w:val="C00000"/>
          <w:sz w:val="28"/>
          <w:szCs w:val="28"/>
        </w:rPr>
        <w:t xml:space="preserve"> ZNANJA</w:t>
      </w:r>
    </w:p>
    <w:p w14:paraId="233BF9D0" w14:textId="4A0D539B" w:rsidR="003B6CF5" w:rsidRPr="003B6CF5" w:rsidRDefault="003B6CF5" w:rsidP="003B6CF5">
      <w:pPr>
        <w:pStyle w:val="Odlomakpopisa"/>
        <w:numPr>
          <w:ilvl w:val="0"/>
          <w:numId w:val="1"/>
        </w:numPr>
        <w:spacing w:line="360" w:lineRule="auto"/>
        <w:jc w:val="center"/>
        <w:rPr>
          <w:b/>
          <w:bCs/>
          <w:color w:val="2E74B5" w:themeColor="accent5" w:themeShade="BF"/>
        </w:rPr>
      </w:pPr>
      <w:r w:rsidRPr="003B6CF5">
        <w:rPr>
          <w:b/>
          <w:bCs/>
          <w:color w:val="2E74B5" w:themeColor="accent5" w:themeShade="BF"/>
        </w:rPr>
        <w:t>NULAMA I JEDINICAMA DO JEZIKA RAČUNALA</w:t>
      </w:r>
    </w:p>
    <w:p w14:paraId="4EEB65F2" w14:textId="202D2175" w:rsidR="003B6CF5" w:rsidRPr="003B6CF5" w:rsidRDefault="003B6CF5" w:rsidP="003B6CF5">
      <w:pPr>
        <w:pStyle w:val="Odlomakpopisa"/>
        <w:numPr>
          <w:ilvl w:val="1"/>
          <w:numId w:val="1"/>
        </w:numPr>
        <w:spacing w:line="360" w:lineRule="auto"/>
        <w:jc w:val="center"/>
        <w:rPr>
          <w:b/>
          <w:bCs/>
          <w:color w:val="2E74B5" w:themeColor="accent5" w:themeShade="BF"/>
        </w:rPr>
      </w:pPr>
      <w:r w:rsidRPr="003B6CF5">
        <w:rPr>
          <w:b/>
          <w:bCs/>
          <w:color w:val="2E74B5" w:themeColor="accent5" w:themeShade="BF"/>
        </w:rPr>
        <w:t>DIGITALNI SUSTAVI</w:t>
      </w:r>
    </w:p>
    <w:p w14:paraId="37B2D666" w14:textId="77777777" w:rsidR="003B6CF5" w:rsidRDefault="003B6CF5" w:rsidP="003B6CF5">
      <w:pPr>
        <w:jc w:val="center"/>
      </w:pPr>
    </w:p>
    <w:p w14:paraId="1D34F631" w14:textId="77777777" w:rsidR="003B6CF5" w:rsidRDefault="003B6CF5" w:rsidP="003B6CF5">
      <w:r>
        <w:t xml:space="preserve">Procijenite svoje znanje. </w:t>
      </w:r>
    </w:p>
    <w:p w14:paraId="62D7C698" w14:textId="13D56F80" w:rsidR="003B6CF5" w:rsidRDefault="003B6CF5" w:rsidP="003B6CF5">
      <w:r>
        <w:t>Kvačicom označite odgovarajuće polje u svakom retku prema razini usvojenosti sadržaja.</w:t>
      </w:r>
    </w:p>
    <w:p w14:paraId="7E232FBA" w14:textId="77777777" w:rsidR="003B6CF5" w:rsidRDefault="003B6CF5" w:rsidP="003B6CF5"/>
    <w:tbl>
      <w:tblPr>
        <w:tblStyle w:val="Reetkatablice"/>
        <w:tblW w:w="7508" w:type="dxa"/>
        <w:jc w:val="center"/>
        <w:tblLook w:val="04A0" w:firstRow="1" w:lastRow="0" w:firstColumn="1" w:lastColumn="0" w:noHBand="0" w:noVBand="1"/>
      </w:tblPr>
      <w:tblGrid>
        <w:gridCol w:w="5524"/>
        <w:gridCol w:w="992"/>
        <w:gridCol w:w="992"/>
      </w:tblGrid>
      <w:tr w:rsidR="003B6CF5" w14:paraId="1EA7C224" w14:textId="77777777" w:rsidTr="004406AE">
        <w:trPr>
          <w:trHeight w:val="454"/>
          <w:jc w:val="center"/>
        </w:trPr>
        <w:tc>
          <w:tcPr>
            <w:tcW w:w="5524" w:type="dxa"/>
            <w:shd w:val="clear" w:color="auto" w:fill="FFD966" w:themeFill="accent4" w:themeFillTint="99"/>
            <w:vAlign w:val="center"/>
          </w:tcPr>
          <w:p w14:paraId="0AEA9043" w14:textId="77777777" w:rsidR="003B6CF5" w:rsidRDefault="003B6CF5" w:rsidP="004406AE">
            <w:r w:rsidRPr="003B6CF5">
              <w:rPr>
                <w:b/>
                <w:bCs/>
              </w:rPr>
              <w:t>Tvrdnja</w:t>
            </w:r>
            <w:r>
              <w:t>:</w:t>
            </w:r>
          </w:p>
        </w:tc>
        <w:tc>
          <w:tcPr>
            <w:tcW w:w="992" w:type="dxa"/>
            <w:shd w:val="clear" w:color="auto" w:fill="E2EFD9" w:themeFill="accent6" w:themeFillTint="33"/>
            <w:vAlign w:val="center"/>
          </w:tcPr>
          <w:p w14:paraId="63AD020D" w14:textId="77777777" w:rsidR="003B6CF5" w:rsidRPr="003B6CF5" w:rsidRDefault="003B6CF5" w:rsidP="004406AE">
            <w:pPr>
              <w:jc w:val="center"/>
              <w:rPr>
                <w:b/>
                <w:bCs/>
              </w:rPr>
            </w:pPr>
            <w:r w:rsidRPr="003B6CF5">
              <w:rPr>
                <w:b/>
                <w:bCs/>
              </w:rPr>
              <w:t>DA</w:t>
            </w:r>
          </w:p>
        </w:tc>
        <w:tc>
          <w:tcPr>
            <w:tcW w:w="992" w:type="dxa"/>
            <w:shd w:val="clear" w:color="auto" w:fill="FBE4D5" w:themeFill="accent2" w:themeFillTint="33"/>
            <w:vAlign w:val="center"/>
          </w:tcPr>
          <w:p w14:paraId="7F3490E6" w14:textId="77777777" w:rsidR="003B6CF5" w:rsidRPr="003B6CF5" w:rsidRDefault="003B6CF5" w:rsidP="004406AE">
            <w:pPr>
              <w:jc w:val="center"/>
              <w:rPr>
                <w:b/>
                <w:bCs/>
              </w:rPr>
            </w:pPr>
            <w:r w:rsidRPr="003B6CF5">
              <w:rPr>
                <w:b/>
                <w:bCs/>
              </w:rPr>
              <w:t>NE</w:t>
            </w:r>
          </w:p>
        </w:tc>
      </w:tr>
      <w:tr w:rsidR="003B6CF5" w14:paraId="40CE5968" w14:textId="77777777" w:rsidTr="00881E81">
        <w:trPr>
          <w:trHeight w:val="567"/>
          <w:jc w:val="center"/>
        </w:trPr>
        <w:tc>
          <w:tcPr>
            <w:tcW w:w="5524" w:type="dxa"/>
            <w:vAlign w:val="center"/>
          </w:tcPr>
          <w:p w14:paraId="24CF98DA" w14:textId="77777777" w:rsidR="003B6CF5" w:rsidRDefault="003B6CF5" w:rsidP="003B6CF5">
            <w:r>
              <w:t>Svojim riječima objašnjavam što su digitalni uređaji.</w:t>
            </w:r>
          </w:p>
        </w:tc>
        <w:tc>
          <w:tcPr>
            <w:tcW w:w="992" w:type="dxa"/>
            <w:vAlign w:val="center"/>
          </w:tcPr>
          <w:p w14:paraId="4B279865" w14:textId="77777777" w:rsidR="003B6CF5" w:rsidRDefault="003B6CF5" w:rsidP="003B6CF5"/>
        </w:tc>
        <w:tc>
          <w:tcPr>
            <w:tcW w:w="992" w:type="dxa"/>
            <w:vAlign w:val="center"/>
          </w:tcPr>
          <w:p w14:paraId="490E332E" w14:textId="77777777" w:rsidR="003B6CF5" w:rsidRDefault="003B6CF5" w:rsidP="003B6CF5"/>
        </w:tc>
      </w:tr>
      <w:tr w:rsidR="003B6CF5" w14:paraId="1355C299" w14:textId="77777777" w:rsidTr="00881E81">
        <w:trPr>
          <w:trHeight w:val="567"/>
          <w:jc w:val="center"/>
        </w:trPr>
        <w:tc>
          <w:tcPr>
            <w:tcW w:w="5524" w:type="dxa"/>
            <w:vAlign w:val="center"/>
          </w:tcPr>
          <w:p w14:paraId="4748C19F" w14:textId="77777777" w:rsidR="003B6CF5" w:rsidRDefault="003B6CF5" w:rsidP="003B6CF5">
            <w:pPr>
              <w:pStyle w:val="Tekstkomentara"/>
            </w:pPr>
            <w:r w:rsidRPr="00A679F5">
              <w:rPr>
                <w:sz w:val="22"/>
                <w:szCs w:val="22"/>
              </w:rPr>
              <w:t>Prepoznajem i imenujem dijelove računala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992" w:type="dxa"/>
            <w:vAlign w:val="center"/>
          </w:tcPr>
          <w:p w14:paraId="4D38DE9B" w14:textId="77777777" w:rsidR="003B6CF5" w:rsidRDefault="003B6CF5" w:rsidP="003B6CF5"/>
        </w:tc>
        <w:tc>
          <w:tcPr>
            <w:tcW w:w="992" w:type="dxa"/>
            <w:vAlign w:val="center"/>
          </w:tcPr>
          <w:p w14:paraId="19C0C517" w14:textId="77777777" w:rsidR="003B6CF5" w:rsidRDefault="003B6CF5" w:rsidP="003B6CF5"/>
        </w:tc>
      </w:tr>
      <w:tr w:rsidR="003B6CF5" w14:paraId="33A25A9A" w14:textId="77777777" w:rsidTr="00881E81">
        <w:trPr>
          <w:trHeight w:val="567"/>
          <w:jc w:val="center"/>
        </w:trPr>
        <w:tc>
          <w:tcPr>
            <w:tcW w:w="5524" w:type="dxa"/>
            <w:vAlign w:val="center"/>
          </w:tcPr>
          <w:p w14:paraId="5C1726BF" w14:textId="3407122A" w:rsidR="003B6CF5" w:rsidRDefault="003B6CF5" w:rsidP="003B6CF5">
            <w:r>
              <w:t>Prepoznajem i imenujem dijelove računala koje ubrajamo u sklopovlje</w:t>
            </w:r>
            <w:r w:rsidR="00E6742F">
              <w:t xml:space="preserve"> - Hardware</w:t>
            </w:r>
            <w:r>
              <w:t>.</w:t>
            </w:r>
          </w:p>
        </w:tc>
        <w:tc>
          <w:tcPr>
            <w:tcW w:w="992" w:type="dxa"/>
            <w:vAlign w:val="center"/>
          </w:tcPr>
          <w:p w14:paraId="7F364BF1" w14:textId="77777777" w:rsidR="003B6CF5" w:rsidRDefault="003B6CF5" w:rsidP="003B6CF5"/>
        </w:tc>
        <w:tc>
          <w:tcPr>
            <w:tcW w:w="992" w:type="dxa"/>
            <w:vAlign w:val="center"/>
          </w:tcPr>
          <w:p w14:paraId="610C6598" w14:textId="77777777" w:rsidR="003B6CF5" w:rsidRDefault="003B6CF5" w:rsidP="003B6CF5"/>
        </w:tc>
      </w:tr>
      <w:tr w:rsidR="003B6CF5" w14:paraId="3BE01DE1" w14:textId="77777777" w:rsidTr="00881E81">
        <w:trPr>
          <w:trHeight w:val="567"/>
          <w:jc w:val="center"/>
        </w:trPr>
        <w:tc>
          <w:tcPr>
            <w:tcW w:w="5524" w:type="dxa"/>
            <w:vAlign w:val="center"/>
          </w:tcPr>
          <w:p w14:paraId="767A8C60" w14:textId="0545D2F2" w:rsidR="003B6CF5" w:rsidRDefault="003B6CF5" w:rsidP="003B6CF5">
            <w:pPr>
              <w:pStyle w:val="Tekstkomentara"/>
            </w:pPr>
            <w:r w:rsidRPr="00A679F5">
              <w:rPr>
                <w:sz w:val="22"/>
                <w:szCs w:val="22"/>
              </w:rPr>
              <w:t>Prepoznajem i imenujem dijelove programske podrške</w:t>
            </w:r>
            <w:r w:rsidR="00E6742F">
              <w:rPr>
                <w:sz w:val="22"/>
                <w:szCs w:val="22"/>
              </w:rPr>
              <w:t xml:space="preserve"> - Software</w:t>
            </w:r>
            <w:r w:rsidRPr="00A679F5">
              <w:rPr>
                <w:sz w:val="22"/>
                <w:szCs w:val="22"/>
              </w:rPr>
              <w:t>.</w:t>
            </w:r>
          </w:p>
        </w:tc>
        <w:tc>
          <w:tcPr>
            <w:tcW w:w="992" w:type="dxa"/>
            <w:vAlign w:val="center"/>
          </w:tcPr>
          <w:p w14:paraId="56683530" w14:textId="77777777" w:rsidR="003B6CF5" w:rsidRDefault="003B6CF5" w:rsidP="003B6CF5"/>
        </w:tc>
        <w:tc>
          <w:tcPr>
            <w:tcW w:w="992" w:type="dxa"/>
            <w:vAlign w:val="center"/>
          </w:tcPr>
          <w:p w14:paraId="76CD4515" w14:textId="77777777" w:rsidR="003B6CF5" w:rsidRDefault="003B6CF5" w:rsidP="003B6CF5"/>
        </w:tc>
      </w:tr>
      <w:tr w:rsidR="003B6CF5" w14:paraId="5CF14020" w14:textId="77777777" w:rsidTr="00881E81">
        <w:trPr>
          <w:trHeight w:val="567"/>
          <w:jc w:val="center"/>
        </w:trPr>
        <w:tc>
          <w:tcPr>
            <w:tcW w:w="5524" w:type="dxa"/>
            <w:vAlign w:val="center"/>
          </w:tcPr>
          <w:p w14:paraId="1FE72645" w14:textId="77777777" w:rsidR="003B6CF5" w:rsidRDefault="003B6CF5" w:rsidP="003B6CF5">
            <w:r>
              <w:t>Prepoznajem i imenujem ulazne jedinice računala.</w:t>
            </w:r>
          </w:p>
        </w:tc>
        <w:tc>
          <w:tcPr>
            <w:tcW w:w="992" w:type="dxa"/>
            <w:vAlign w:val="center"/>
          </w:tcPr>
          <w:p w14:paraId="01B3DD44" w14:textId="77777777" w:rsidR="003B6CF5" w:rsidRDefault="003B6CF5" w:rsidP="003B6CF5"/>
        </w:tc>
        <w:tc>
          <w:tcPr>
            <w:tcW w:w="992" w:type="dxa"/>
            <w:vAlign w:val="center"/>
          </w:tcPr>
          <w:p w14:paraId="6C3C3605" w14:textId="77777777" w:rsidR="003B6CF5" w:rsidRDefault="003B6CF5" w:rsidP="003B6CF5"/>
        </w:tc>
      </w:tr>
      <w:tr w:rsidR="003B6CF5" w14:paraId="7C76E600" w14:textId="77777777" w:rsidTr="00881E81">
        <w:trPr>
          <w:trHeight w:val="567"/>
          <w:jc w:val="center"/>
        </w:trPr>
        <w:tc>
          <w:tcPr>
            <w:tcW w:w="5524" w:type="dxa"/>
            <w:vAlign w:val="center"/>
          </w:tcPr>
          <w:p w14:paraId="2E35E22B" w14:textId="77777777" w:rsidR="003B6CF5" w:rsidRDefault="003B6CF5" w:rsidP="003B6CF5">
            <w:r>
              <w:t>Prepoznajem i imenujem izlazne jedinice računala.</w:t>
            </w:r>
          </w:p>
        </w:tc>
        <w:tc>
          <w:tcPr>
            <w:tcW w:w="992" w:type="dxa"/>
            <w:vAlign w:val="center"/>
          </w:tcPr>
          <w:p w14:paraId="64325D97" w14:textId="77777777" w:rsidR="003B6CF5" w:rsidRDefault="003B6CF5" w:rsidP="003B6CF5"/>
        </w:tc>
        <w:tc>
          <w:tcPr>
            <w:tcW w:w="992" w:type="dxa"/>
            <w:vAlign w:val="center"/>
          </w:tcPr>
          <w:p w14:paraId="7B3D5F1D" w14:textId="77777777" w:rsidR="003B6CF5" w:rsidRDefault="003B6CF5" w:rsidP="003B6CF5"/>
        </w:tc>
      </w:tr>
      <w:tr w:rsidR="00E6742F" w14:paraId="75C535D2" w14:textId="77777777" w:rsidTr="00881E81">
        <w:trPr>
          <w:trHeight w:val="567"/>
          <w:jc w:val="center"/>
        </w:trPr>
        <w:tc>
          <w:tcPr>
            <w:tcW w:w="5524" w:type="dxa"/>
            <w:vAlign w:val="center"/>
          </w:tcPr>
          <w:p w14:paraId="433090BF" w14:textId="03067927" w:rsidR="00E6742F" w:rsidRDefault="00E6742F" w:rsidP="003B6CF5">
            <w:r>
              <w:t>Poznajem tipke na tipkovnici.</w:t>
            </w:r>
          </w:p>
        </w:tc>
        <w:tc>
          <w:tcPr>
            <w:tcW w:w="992" w:type="dxa"/>
            <w:vAlign w:val="center"/>
          </w:tcPr>
          <w:p w14:paraId="392DD12B" w14:textId="77777777" w:rsidR="00E6742F" w:rsidRDefault="00E6742F" w:rsidP="003B6CF5"/>
        </w:tc>
        <w:tc>
          <w:tcPr>
            <w:tcW w:w="992" w:type="dxa"/>
            <w:vAlign w:val="center"/>
          </w:tcPr>
          <w:p w14:paraId="2DBE3A09" w14:textId="77777777" w:rsidR="00E6742F" w:rsidRDefault="00E6742F" w:rsidP="003B6CF5"/>
        </w:tc>
      </w:tr>
    </w:tbl>
    <w:p w14:paraId="5525B785" w14:textId="77777777" w:rsidR="003B6CF5" w:rsidRDefault="003B6CF5" w:rsidP="003B6CF5"/>
    <w:p w14:paraId="7CC26809" w14:textId="77777777" w:rsidR="0065227E" w:rsidRDefault="0065227E"/>
    <w:sectPr w:rsidR="0065227E" w:rsidSect="00DC5124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17" w:right="1417" w:bottom="1134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DA6084" w14:textId="77777777" w:rsidR="001C1C33" w:rsidRDefault="001C1C33" w:rsidP="00021B0C">
      <w:pPr>
        <w:spacing w:after="0" w:line="240" w:lineRule="auto"/>
      </w:pPr>
      <w:r>
        <w:separator/>
      </w:r>
    </w:p>
  </w:endnote>
  <w:endnote w:type="continuationSeparator" w:id="0">
    <w:p w14:paraId="01B6F51F" w14:textId="77777777" w:rsidR="001C1C33" w:rsidRDefault="001C1C33" w:rsidP="00021B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65BF1" w14:textId="77777777" w:rsidR="003278C0" w:rsidRDefault="003278C0">
    <w:pPr>
      <w:pStyle w:val="Podnoj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D73243" w14:textId="165F99F1" w:rsidR="00021B0C" w:rsidRDefault="00021B0C" w:rsidP="00021B0C">
    <w:pPr>
      <w:pStyle w:val="Podnoje"/>
      <w:jc w:val="center"/>
    </w:pPr>
    <w:r>
      <w:rPr>
        <w:noProof/>
      </w:rPr>
      <w:drawing>
        <wp:anchor distT="0" distB="0" distL="114300" distR="114300" simplePos="0" relativeHeight="251662336" behindDoc="0" locked="0" layoutInCell="1" allowOverlap="1" wp14:anchorId="6CA181D3" wp14:editId="0BB572F4">
          <wp:simplePos x="0" y="0"/>
          <wp:positionH relativeFrom="column">
            <wp:posOffset>2200590</wp:posOffset>
          </wp:positionH>
          <wp:positionV relativeFrom="paragraph">
            <wp:posOffset>67310</wp:posOffset>
          </wp:positionV>
          <wp:extent cx="1448370" cy="283891"/>
          <wp:effectExtent l="0" t="0" r="0" b="1905"/>
          <wp:wrapNone/>
          <wp:docPr id="5" name="Slika 5" descr="Slika na kojoj se prikazuje hrana, crtež&#10;&#10;Opis je automatski generir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Slika 5" descr="Slika na kojoj se prikazuje hrana, crtež&#10;&#10;Opis je automatski generiran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782" t="31283" r="10994" b="38052"/>
                  <a:stretch/>
                </pic:blipFill>
                <pic:spPr bwMode="auto">
                  <a:xfrm>
                    <a:off x="0" y="0"/>
                    <a:ext cx="1448370" cy="28389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0F9928" w14:textId="77777777" w:rsidR="003278C0" w:rsidRDefault="003278C0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DE1EF9" w14:textId="77777777" w:rsidR="001C1C33" w:rsidRDefault="001C1C33" w:rsidP="00021B0C">
      <w:pPr>
        <w:spacing w:after="0" w:line="240" w:lineRule="auto"/>
      </w:pPr>
      <w:r>
        <w:separator/>
      </w:r>
    </w:p>
  </w:footnote>
  <w:footnote w:type="continuationSeparator" w:id="0">
    <w:p w14:paraId="5ABC870A" w14:textId="77777777" w:rsidR="001C1C33" w:rsidRDefault="001C1C33" w:rsidP="00021B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67BE15" w14:textId="77777777" w:rsidR="003278C0" w:rsidRDefault="003278C0">
    <w:pPr>
      <w:pStyle w:val="Zaglavlj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D0ED81" w14:textId="5A97B6F3" w:rsidR="00021B0C" w:rsidRDefault="003278C0" w:rsidP="00021B0C">
    <w:pPr>
      <w:pStyle w:val="Zaglavlje"/>
      <w:tabs>
        <w:tab w:val="left" w:pos="5245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C5F6B6D" wp14:editId="145A61DD">
              <wp:simplePos x="0" y="0"/>
              <wp:positionH relativeFrom="column">
                <wp:posOffset>2509552</wp:posOffset>
              </wp:positionH>
              <wp:positionV relativeFrom="paragraph">
                <wp:posOffset>84820</wp:posOffset>
              </wp:positionV>
              <wp:extent cx="3351420" cy="45719"/>
              <wp:effectExtent l="0" t="0" r="1905" b="0"/>
              <wp:wrapNone/>
              <wp:docPr id="7" name="Pravokutnik: zaobljeni kutovi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351420" cy="45719"/>
                      </a:xfrm>
                      <a:prstGeom prst="roundRect">
                        <a:avLst/>
                      </a:prstGeom>
                      <a:solidFill>
                        <a:srgbClr val="F18917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oundrect w14:anchorId="247B8980" id="Pravokutnik: zaobljeni kutovi 7" o:spid="_x0000_s1026" style="position:absolute;margin-left:197.6pt;margin-top:6.7pt;width:263.9pt;height:3.6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" fillcolor="#f18917" stroked="f" strokeweight="1pt">
              <v:stroke joinstyle="miter"/>
            </v:round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6FDABA3" wp14:editId="10A1F263">
          <wp:simplePos x="0" y="0"/>
          <wp:positionH relativeFrom="column">
            <wp:posOffset>-309245</wp:posOffset>
          </wp:positionH>
          <wp:positionV relativeFrom="paragraph">
            <wp:posOffset>-219075</wp:posOffset>
          </wp:positionV>
          <wp:extent cx="2751046" cy="454660"/>
          <wp:effectExtent l="0" t="0" r="0" b="2540"/>
          <wp:wrapNone/>
          <wp:docPr id="3" name="Slika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lika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51046" cy="4546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4384" behindDoc="0" locked="0" layoutInCell="1" allowOverlap="1" wp14:anchorId="517EB73F" wp14:editId="7EDCA046">
          <wp:simplePos x="0" y="0"/>
          <wp:positionH relativeFrom="column">
            <wp:posOffset>5062855</wp:posOffset>
          </wp:positionH>
          <wp:positionV relativeFrom="paragraph">
            <wp:posOffset>-381000</wp:posOffset>
          </wp:positionV>
          <wp:extent cx="1028700" cy="478218"/>
          <wp:effectExtent l="0" t="0" r="0" b="0"/>
          <wp:wrapNone/>
          <wp:docPr id="6" name="Slika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Slika 6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34340"/>
                  <a:stretch/>
                </pic:blipFill>
                <pic:spPr bwMode="auto">
                  <a:xfrm>
                    <a:off x="0" y="0"/>
                    <a:ext cx="1037712" cy="48240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7CBA99" w14:textId="77777777" w:rsidR="003278C0" w:rsidRDefault="003278C0">
    <w:pPr>
      <w:pStyle w:val="Zaglavlj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65A68E7"/>
    <w:multiLevelType w:val="multilevel"/>
    <w:tmpl w:val="FCD04D9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cwNDQwMzcztTQ3M7ZU0lEKTi0uzszPAykwrQUARHV3USwAAAA="/>
  </w:docVars>
  <w:rsids>
    <w:rsidRoot w:val="00021B0C"/>
    <w:rsid w:val="00021B0C"/>
    <w:rsid w:val="000325AB"/>
    <w:rsid w:val="00121555"/>
    <w:rsid w:val="001C1C33"/>
    <w:rsid w:val="002956F4"/>
    <w:rsid w:val="002F27FB"/>
    <w:rsid w:val="003278C0"/>
    <w:rsid w:val="003B6CF5"/>
    <w:rsid w:val="004406AE"/>
    <w:rsid w:val="004F5B8F"/>
    <w:rsid w:val="00595E53"/>
    <w:rsid w:val="006164AD"/>
    <w:rsid w:val="00636ACE"/>
    <w:rsid w:val="0065227E"/>
    <w:rsid w:val="006D340F"/>
    <w:rsid w:val="00881E81"/>
    <w:rsid w:val="00B62FC1"/>
    <w:rsid w:val="00CD0AB7"/>
    <w:rsid w:val="00DC5124"/>
    <w:rsid w:val="00E674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784AD0"/>
  <w15:chartTrackingRefBased/>
  <w15:docId w15:val="{C273C996-C336-477D-93AF-C0817CE2E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6CF5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uiPriority w:val="99"/>
    <w:unhideWhenUsed/>
    <w:rsid w:val="00021B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021B0C"/>
  </w:style>
  <w:style w:type="paragraph" w:styleId="Podnoje">
    <w:name w:val="footer"/>
    <w:basedOn w:val="Normal"/>
    <w:link w:val="PodnojeChar"/>
    <w:uiPriority w:val="99"/>
    <w:unhideWhenUsed/>
    <w:rsid w:val="00021B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021B0C"/>
  </w:style>
  <w:style w:type="table" w:styleId="Reetkatablice">
    <w:name w:val="Table Grid"/>
    <w:basedOn w:val="Obinatablica"/>
    <w:uiPriority w:val="39"/>
    <w:rsid w:val="003B6C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komentara">
    <w:name w:val="annotation text"/>
    <w:basedOn w:val="Normal"/>
    <w:link w:val="TekstkomentaraChar"/>
    <w:uiPriority w:val="99"/>
    <w:unhideWhenUsed/>
    <w:rsid w:val="003B6CF5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rsid w:val="003B6CF5"/>
    <w:rPr>
      <w:sz w:val="20"/>
      <w:szCs w:val="20"/>
    </w:rPr>
  </w:style>
  <w:style w:type="paragraph" w:styleId="Odlomakpopisa">
    <w:name w:val="List Paragraph"/>
    <w:basedOn w:val="Normal"/>
    <w:uiPriority w:val="34"/>
    <w:qFormat/>
    <w:rsid w:val="003B6CF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AC64A3278CBEE44B4D740C707510D3C" ma:contentTypeVersion="10" ma:contentTypeDescription="Stvaranje novog dokumenta." ma:contentTypeScope="" ma:versionID="eb27e830547bdc888e2d430a245e5c91">
  <xsd:schema xmlns:xsd="http://www.w3.org/2001/XMLSchema" xmlns:xs="http://www.w3.org/2001/XMLSchema" xmlns:p="http://schemas.microsoft.com/office/2006/metadata/properties" xmlns:ns3="6fe3002f-ecc9-4f6b-b321-b59828dac5e1" targetNamespace="http://schemas.microsoft.com/office/2006/metadata/properties" ma:root="true" ma:fieldsID="613c7eb54ad9601d9c7de7fb6a12a4d6" ns3:_="">
    <xsd:import namespace="6fe3002f-ecc9-4f6b-b321-b59828dac5e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e3002f-ecc9-4f6b-b321-b59828dac5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0BD675E-C164-48A5-879E-013820C260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e3002f-ecc9-4f6b-b321-b59828dac5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544CE76-4689-4063-A16F-9E8F1445084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718F3F1-1F7A-42D8-A5ED-A4CEAF2D45C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91</Words>
  <Characters>520</Characters>
  <Application>Microsoft Office Word</Application>
  <DocSecurity>0</DocSecurity>
  <Lines>4</Lines>
  <Paragraphs>1</Paragraphs>
  <ScaleCrop>false</ScaleCrop>
  <Company/>
  <LinksUpToDate>false</LinksUpToDate>
  <CharactersWithSpaces>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Željka Knezović</dc:creator>
  <cp:keywords/>
  <dc:description/>
  <cp:lastModifiedBy>Antonija Copic</cp:lastModifiedBy>
  <cp:revision>2</cp:revision>
  <dcterms:created xsi:type="dcterms:W3CDTF">2023-11-21T09:15:00Z</dcterms:created>
  <dcterms:modified xsi:type="dcterms:W3CDTF">2023-11-21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C64A3278CBEE44B4D740C707510D3C</vt:lpwstr>
  </property>
</Properties>
</file>